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cover-letter"/>
    <w:p>
      <w:pPr>
        <w:pStyle w:val="Heading2"/>
      </w:pPr>
      <w:r>
        <w:t xml:space="preserve">Cover Letter</w:t>
      </w:r>
    </w:p>
    <w:p>
      <w:pPr>
        <w:pStyle w:val="FirstParagraph"/>
      </w:pPr>
      <w:r>
        <w:t xml:space="preserve">Dear [Hiring Manager's Name or Department],</w:t>
      </w:r>
    </w:p>
    <w:p>
      <w:pPr>
        <w:pStyle w:val="BodyText"/>
      </w:pPr>
      <w:r>
        <w:t xml:space="preserve">I am writing to express my enthusiastic interest in the Academic Researcher position at [University/Institution Name] in Abidjan, Ivory Coast. As a dedicated scholar with a strong background in academic research and a deep commitment to advancing knowledge that addresses global and regional challenges, I am eager to contribute my expertise to your institution’s mission of fostering innovation and intellectual growth. This opportunity aligns perfectly with my professional aspirations, particularly given the dynamic academic environment of Abidjan, which serves as a hub for research and development in West Africa.</w:t>
      </w:r>
    </w:p>
    <w:p>
      <w:pPr>
        <w:pStyle w:val="BodyText"/>
      </w:pPr>
      <w:r>
        <w:t xml:space="preserve">My academic journey has been rooted in interdisciplinary research, with a focus on [insert specific field, e.g., environmental science, public health, or social sciences]. Over the past [X years], I have published extensively in peer-reviewed journals and presented my work at international conferences, including platforms such as [mention relevant conferences or institutions]. These experiences have honed my ability to design rigorous research projects, analyze complex data sets, and collaborate with diverse teams to produce impactful findings. I am particularly proud of my work on [specific project or study], which explored [briefly describe the project’s significance], a topic that resonates deeply with the socio-economic and environmental challenges facing Ivory Coast and other regions in Sub-Saharan Africa.</w:t>
      </w:r>
    </w:p>
    <w:p>
      <w:pPr>
        <w:pStyle w:val="BodyText"/>
      </w:pPr>
      <w:r>
        <w:t xml:space="preserve">As an Academic Researcher, I have consistently emphasized the importance of bridging theoretical knowledge with practical solutions. My research on [specific area] has not only contributed to academic discourse but also informed policy discussions and community-based initiatives. For instance, my recent collaboration with [mention any relevant organization or university] in Ivory Coast focused on [describe a project related to the region], which aimed to empower local stakeholders through evidence-based strategies. This work underscored the transformative potential of research when it is tailored to address the unique needs of communities, a principle I am eager to continue at your institution.</w:t>
      </w:r>
    </w:p>
    <w:p>
      <w:pPr>
        <w:pStyle w:val="BodyText"/>
      </w:pPr>
      <w:r>
        <w:t xml:space="preserve">Abidjan, as a vibrant center of education and culture in Ivory Coast, offers an unparalleled opportunity for academic collaboration and innovation. The city’s proximity to diverse ecosystems, its role as a regional economic powerhouse, and its growing emphasis on sustainable development make it an ideal setting for impactful research. I am particularly drawn to [University/Institution Name]’s commitment to [mention specific values or initiatives of the institution, e.g., "interdisciplinary research," "community engagement," or "global partnerships"], as these align with my own professional ethos. I believe my expertise in [specific skills, e.g., statistical analysis, qualitative methodologies, or grant writing] and my fluency in [languages relevant to Ivory Coast, e.g., French and English] would enable me to contribute meaningfully to your research programs while fostering cross-cultural dialogue.</w:t>
      </w:r>
    </w:p>
    <w:p>
      <w:pPr>
        <w:pStyle w:val="BodyText"/>
      </w:pPr>
      <w:r>
        <w:t xml:space="preserve">One of my core strengths as an Academic Researcher is my ability to secure funding for innovative projects. Throughout my career, I have successfully obtained grants from [mention funding bodies, e.g., "the National Science Foundation" or "the European Union"], which has allowed me to lead teams in exploring [specific research areas]. For example, my recent project on [describe a funded study] not only advanced scientific understanding but also provided training for early-career researchers, a priority I intend to prioritize at [University/Institution Name]. I am confident that my track record of obtaining external support and mentoring students will strengthen your institution’s research capacity.</w:t>
      </w:r>
    </w:p>
    <w:p>
      <w:pPr>
        <w:pStyle w:val="BodyText"/>
      </w:pPr>
      <w:r>
        <w:t xml:space="preserve">Moreover, my experience in Ivory Coast has deepened my appreciation for the region’s academic landscape. During [mention any relevant experience in Ivory Coast, e.g., "a collaborative research trip" or "a visiting scholar position"], I had the privilege of working with local researchers to address issues such as [specific challenges, e.g., "climate change adaptation" or "healthcare accessibility"]. These interactions highlighted the importance of culturally sensitive approaches to research and the need for partnerships that empower local voices. I am eager to build on this foundation by contributing to [University/Institution Name]’s efforts to integrate regional perspectives into global academic conversations.</w:t>
      </w:r>
    </w:p>
    <w:p>
      <w:pPr>
        <w:pStyle w:val="BodyText"/>
      </w:pPr>
      <w:r>
        <w:t xml:space="preserve">As an Academic Researcher, I am driven by a desire to create knowledge that transcends disciplinary boundaries and drives positive change. My work has always been guided by the belief that research should serve as a catalyst for equitable development, and I am excited about the possibility of partnering with [University/Institution Name] to achieve this goal. Ivory Coast Abidjan, with its rich cultural heritage and strategic location, represents a unique opportunity to conduct research that is both locally relevant and globally impactful.</w:t>
      </w:r>
    </w:p>
    <w:p>
      <w:pPr>
        <w:pStyle w:val="BodyText"/>
      </w:pPr>
      <w:r>
        <w:t xml:space="preserve">I would be honored to bring my skills, passion for research, and commitment to academic excellence to [University/Institution Name]. I am confident that my background in [specific field] and my dedication to fostering innovation will enable me to make meaningful contributions to your institution’s research initiatives. Thank you for considering my application. I look forward to the opportunity to discuss how my qualifications align with the needs of your department.</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3T10:47:25Z</dcterms:created>
  <dcterms:modified xsi:type="dcterms:W3CDTF">2026-07-23T10:47:25Z</dcterms:modified>
</cp:coreProperties>
</file>

<file path=docProps/custom.xml><?xml version="1.0" encoding="utf-8"?>
<Properties xmlns="http://schemas.openxmlformats.org/officeDocument/2006/custom-properties" xmlns:vt="http://schemas.openxmlformats.org/officeDocument/2006/docPropsVTypes"/>
</file>